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Header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361A5F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yperlink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361A5F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Style w:val="Hyperlink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Header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75148C">
                  <w:pPr>
                    <w:pStyle w:val="Header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361A5F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75148C">
            <w:pPr>
              <w:pStyle w:val="Heading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Heading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Heading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361A5F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08C98C75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2314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119F13A4" w:rsidR="00F947B7" w:rsidRPr="007A1856" w:rsidRDefault="00361A5F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Ricardo dos Santos Franco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3C535297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  <w:tr w:rsidR="00F947B7" w:rsidRPr="007A1856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7A1856" w:rsidRDefault="00F947B7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p w14:paraId="3491651F" w14:textId="77777777" w:rsidR="00361A5F" w:rsidRPr="00467A43" w:rsidRDefault="00361A5F" w:rsidP="00361A5F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98"/>
        <w:gridCol w:w="7435"/>
      </w:tblGrid>
      <w:tr w:rsidR="00361A5F" w:rsidRPr="00C277C3" w14:paraId="5DB45BB2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8E1380B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32FD96A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361A5F" w:rsidRPr="00C00196" w14:paraId="7E9EC173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2EB19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604E0A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informações do footer</w:t>
            </w:r>
          </w:p>
        </w:tc>
      </w:tr>
      <w:tr w:rsidR="00361A5F" w:rsidRPr="00C00196" w14:paraId="1AECAB6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067A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45CD96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ooter de todas as páginas excepto Home page</w:t>
            </w:r>
          </w:p>
        </w:tc>
      </w:tr>
      <w:tr w:rsidR="00361A5F" w:rsidRPr="00C277C3" w14:paraId="403CBA6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7E22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2B2525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51391FA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C809E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32141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pode demorar mais algum tempo a encontrar os links que pretende no footer pois terá de encontrar primeiro o local onde expandir o footer</w:t>
            </w:r>
          </w:p>
        </w:tc>
      </w:tr>
      <w:tr w:rsidR="00361A5F" w:rsidRPr="00EC439D" w14:paraId="3C6B8C06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80221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A8665B" w14:textId="77777777" w:rsidR="00361A5F" w:rsidRPr="00EC439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  <w:r w:rsidRPr="00EC439D">
              <w:rPr>
                <w:bCs/>
                <w:sz w:val="16"/>
                <w:szCs w:val="16"/>
                <w:lang w:val="pt-PT" w:eastAsia="ar-SA"/>
              </w:rPr>
              <w:t xml:space="preserve"> </w:t>
            </w:r>
          </w:p>
        </w:tc>
      </w:tr>
      <w:tr w:rsidR="00361A5F" w:rsidRPr="00A57CB6" w14:paraId="7DD5552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E7894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18A9DD2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1AE97AD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2FDD0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3E5FAE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C00196" w14:paraId="0DEAB10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1A61C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125B056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Manter o footer expandido como está na Home page</w:t>
            </w:r>
          </w:p>
        </w:tc>
      </w:tr>
      <w:tr w:rsidR="00361A5F" w:rsidRPr="00C00196" w14:paraId="46169FE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F97297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51DDF91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0" w:history="1">
              <w:r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PAk2KXdTxLk3g0dRnp70ABIpUUQXYFA6pvjsHJneGU-w?e=YUcjw3</w:t>
              </w:r>
            </w:hyperlink>
          </w:p>
        </w:tc>
      </w:tr>
    </w:tbl>
    <w:p w14:paraId="6D016623" w14:textId="77777777" w:rsidR="00361A5F" w:rsidRDefault="00361A5F" w:rsidP="00361A5F">
      <w:pPr>
        <w:spacing w:after="0"/>
        <w:rPr>
          <w:lang w:val="pt-PT"/>
        </w:rPr>
      </w:pPr>
    </w:p>
    <w:p w14:paraId="69B84B44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7246D99E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E2C67F6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89D36A9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361A5F" w:rsidRPr="00C00196" w14:paraId="2C0BFA72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1775A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08D62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link, deslizar pela página e tentar clicar no botão de “voltar para cima”</w:t>
            </w:r>
          </w:p>
        </w:tc>
      </w:tr>
      <w:tr w:rsidR="00361A5F" w:rsidRPr="00C00196" w14:paraId="1CDB6D8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93B94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38F9F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Parte inferior da tela </w:t>
            </w:r>
            <w:hyperlink r:id="rId11" w:history="1">
              <w:r w:rsidRPr="001C1E5D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shp/moveis.aspx</w:t>
              </w:r>
            </w:hyperlink>
          </w:p>
        </w:tc>
      </w:tr>
      <w:tr w:rsidR="00361A5F" w:rsidRPr="00C277C3" w14:paraId="02E7E61A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04946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BD0EA7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102816B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73273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47CE3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ter controlo total do sistema</w:t>
            </w:r>
          </w:p>
        </w:tc>
      </w:tr>
      <w:tr w:rsidR="00361A5F" w:rsidRPr="00C277C3" w14:paraId="4011878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FD175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746348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324805F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889BEE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D2F68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82E833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1895D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A382D4C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C00196" w14:paraId="29CF5F9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6BCCB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984657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valor de z-index de cada um dos elementos</w:t>
            </w:r>
          </w:p>
        </w:tc>
      </w:tr>
      <w:tr w:rsidR="00361A5F" w:rsidRPr="00C00196" w14:paraId="0728192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3939BA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C6D6B8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2" w:history="1">
              <w:r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WbWklTHGkZEusz2T-FSBeABuMmBKj8Zv-7KB0X9DA8YxA?e=bhZ85u</w:t>
              </w:r>
            </w:hyperlink>
          </w:p>
        </w:tc>
      </w:tr>
    </w:tbl>
    <w:p w14:paraId="2859AB83" w14:textId="77777777" w:rsidR="00361A5F" w:rsidRDefault="00361A5F" w:rsidP="00361A5F">
      <w:pPr>
        <w:spacing w:after="0"/>
        <w:rPr>
          <w:lang w:val="pt-PT"/>
        </w:rPr>
      </w:pPr>
    </w:p>
    <w:p w14:paraId="131578DD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79"/>
        <w:gridCol w:w="7554"/>
      </w:tblGrid>
      <w:tr w:rsidR="00361A5F" w:rsidRPr="00C277C3" w14:paraId="415CD4E9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CA7992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A6B43A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3</w:t>
            </w:r>
          </w:p>
        </w:tc>
      </w:tr>
      <w:tr w:rsidR="00361A5F" w:rsidRPr="00C00196" w14:paraId="153E37CB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60BF3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939EC2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à página Home através do telemóvel e deslizar pela página</w:t>
            </w:r>
          </w:p>
        </w:tc>
      </w:tr>
      <w:tr w:rsidR="00361A5F" w:rsidRPr="00A57CB6" w14:paraId="05F0376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EEF2CE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8998E2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Home</w:t>
            </w:r>
          </w:p>
        </w:tc>
      </w:tr>
      <w:tr w:rsidR="00361A5F" w:rsidRPr="00C277C3" w14:paraId="7F2E2B7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B8A493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27211D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47BC9DA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46CE4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641D16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O texto fica cortado e não é possivel ver algumas palavras </w:t>
            </w:r>
          </w:p>
        </w:tc>
      </w:tr>
      <w:tr w:rsidR="00361A5F" w:rsidRPr="00C277C3" w14:paraId="47BE4F5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F9B0A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FB5A26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60ACB1B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F6162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BD427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69C8F03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2AA08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5C6BB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2F008F8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274FE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30A396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riar padding do lado esquerdo</w:t>
            </w:r>
          </w:p>
        </w:tc>
      </w:tr>
      <w:tr w:rsidR="00361A5F" w:rsidRPr="00C00196" w14:paraId="39CAE79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38F064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0F1DD7D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3" w:history="1">
              <w:r w:rsidRPr="00EA33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hArNA7DpZKkp6m5bZymVcB4fYcfGNLRXUyLGxoBXzzyA?e=uenodm</w:t>
              </w:r>
            </w:hyperlink>
          </w:p>
        </w:tc>
      </w:tr>
    </w:tbl>
    <w:p w14:paraId="38245EC2" w14:textId="77777777" w:rsidR="00361A5F" w:rsidRDefault="00361A5F" w:rsidP="00361A5F">
      <w:pPr>
        <w:spacing w:after="0"/>
        <w:rPr>
          <w:lang w:val="pt-PT"/>
        </w:rPr>
      </w:pPr>
    </w:p>
    <w:p w14:paraId="66540174" w14:textId="77777777" w:rsidR="00361A5F" w:rsidRDefault="00361A5F" w:rsidP="00361A5F">
      <w:pPr>
        <w:spacing w:after="0"/>
        <w:rPr>
          <w:lang w:val="pt-PT"/>
        </w:rPr>
      </w:pPr>
    </w:p>
    <w:p w14:paraId="3FC8BC32" w14:textId="77777777" w:rsidR="00361A5F" w:rsidRDefault="00361A5F" w:rsidP="00361A5F">
      <w:pPr>
        <w:spacing w:after="0"/>
        <w:rPr>
          <w:lang w:val="pt-PT"/>
        </w:rPr>
      </w:pPr>
    </w:p>
    <w:p w14:paraId="12E8AA13" w14:textId="77777777" w:rsidR="00361A5F" w:rsidRDefault="00361A5F" w:rsidP="00361A5F">
      <w:pPr>
        <w:spacing w:after="0"/>
        <w:rPr>
          <w:lang w:val="pt-PT"/>
        </w:rPr>
      </w:pPr>
    </w:p>
    <w:p w14:paraId="02D16190" w14:textId="77777777" w:rsidR="00361A5F" w:rsidRDefault="00361A5F" w:rsidP="00361A5F">
      <w:pPr>
        <w:spacing w:after="0"/>
        <w:rPr>
          <w:lang w:val="pt-PT"/>
        </w:rPr>
      </w:pPr>
    </w:p>
    <w:p w14:paraId="35988FCE" w14:textId="77777777" w:rsidR="00361A5F" w:rsidRDefault="00361A5F" w:rsidP="00361A5F">
      <w:pPr>
        <w:spacing w:after="0"/>
        <w:rPr>
          <w:lang w:val="pt-PT"/>
        </w:rPr>
      </w:pPr>
    </w:p>
    <w:p w14:paraId="38D1980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A52A54A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BC2D668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CA829A6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4</w:t>
            </w:r>
          </w:p>
        </w:tc>
      </w:tr>
      <w:tr w:rsidR="00361A5F" w:rsidRPr="00C00196" w14:paraId="7C0FEFF2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BD58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5ABCF5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 qualquer página com a opção de pesquisar através do telemóvel e inserir texto na caixa de pesquisa</w:t>
            </w:r>
          </w:p>
        </w:tc>
      </w:tr>
      <w:tr w:rsidR="00361A5F" w:rsidRPr="00A57CB6" w14:paraId="16140F66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751B2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9FE4A9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ão de pesquisa </w:t>
            </w:r>
          </w:p>
        </w:tc>
      </w:tr>
      <w:tr w:rsidR="00361A5F" w:rsidRPr="00C277C3" w14:paraId="2953581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9F740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32FE51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558C2E3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67757E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36EB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não consegue pesquisar clicando no botão, logo o utilizador não tem o controlo total</w:t>
            </w:r>
          </w:p>
        </w:tc>
      </w:tr>
      <w:tr w:rsidR="00361A5F" w:rsidRPr="00C277C3" w14:paraId="6EDEC7C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DD4C5FE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6BCAA51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52FBCF1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3A416A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0514CC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uco frequente</w:t>
            </w:r>
          </w:p>
        </w:tc>
      </w:tr>
      <w:tr w:rsidR="00361A5F" w:rsidRPr="00C277C3" w14:paraId="4A1F4196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45993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140C0F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1CBA2A2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2402C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8BDD6A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botão de “Apagar o texto” ‘X’</w:t>
            </w:r>
          </w:p>
        </w:tc>
      </w:tr>
      <w:tr w:rsidR="00361A5F" w:rsidRPr="00C00196" w14:paraId="7E4285A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CEF59A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54F4CCF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4" w:history="1">
              <w:r w:rsidRPr="008F210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V0Iq7VyZVBs680rNn3-W4BvGTcHT1kSnL00gQOMnefuw?e=F5vB9P</w:t>
              </w:r>
            </w:hyperlink>
          </w:p>
        </w:tc>
      </w:tr>
    </w:tbl>
    <w:p w14:paraId="590F2E04" w14:textId="77777777" w:rsidR="00361A5F" w:rsidRDefault="00361A5F" w:rsidP="00361A5F">
      <w:pPr>
        <w:spacing w:after="0"/>
        <w:rPr>
          <w:lang w:val="pt-PT"/>
        </w:rPr>
      </w:pPr>
    </w:p>
    <w:p w14:paraId="36652625" w14:textId="77777777" w:rsidR="00361A5F" w:rsidRDefault="00361A5F" w:rsidP="00361A5F">
      <w:pPr>
        <w:spacing w:after="0"/>
        <w:rPr>
          <w:lang w:val="pt-PT"/>
        </w:rPr>
      </w:pPr>
    </w:p>
    <w:p w14:paraId="61753959" w14:textId="77777777" w:rsidR="00361A5F" w:rsidRDefault="00361A5F" w:rsidP="00361A5F">
      <w:pPr>
        <w:spacing w:after="0"/>
        <w:rPr>
          <w:lang w:val="pt-PT"/>
        </w:rPr>
      </w:pPr>
    </w:p>
    <w:p w14:paraId="6925F85A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E894971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0B5798C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D04DC6D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5</w:t>
            </w:r>
          </w:p>
        </w:tc>
      </w:tr>
      <w:tr w:rsidR="00361A5F" w:rsidRPr="00C00196" w14:paraId="60E90B2D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35A0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31A08C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fim da página e clicar no texto “Ajuda”</w:t>
            </w:r>
          </w:p>
        </w:tc>
      </w:tr>
      <w:tr w:rsidR="00361A5F" w:rsidRPr="00C00196" w14:paraId="2ADCD7E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5EA1E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475EB9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im das páginas onde diz “Ajuda”</w:t>
            </w:r>
          </w:p>
        </w:tc>
      </w:tr>
      <w:tr w:rsidR="00361A5F" w:rsidRPr="00C277C3" w14:paraId="6AB48C36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547C8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3A5AA7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4245571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73E1C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A8D022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botão de ajuda não disponibiliza informação suficiente sobre quanto tempo irá demorar a ajuda e às vezes não despulta nenhuma ação</w:t>
            </w:r>
          </w:p>
        </w:tc>
      </w:tr>
      <w:tr w:rsidR="00361A5F" w:rsidRPr="00C277C3" w14:paraId="2139EA1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2B8DD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ED1B38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60D6969F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D7524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7C04F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60B0398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5D426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C85D4D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3CBDDE2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9CA33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2F9D9A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dicionar informações adicionais </w:t>
            </w:r>
          </w:p>
        </w:tc>
      </w:tr>
      <w:tr w:rsidR="00361A5F" w:rsidRPr="00C00196" w14:paraId="054802D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FF993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AA69FAA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5" w:history="1">
              <w:r w:rsidRPr="0085089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Su0i_1KulxEkm36vTCg3UwB_MegCjLfi-p0T1Fgerk0Jw?e=0cHM7u</w:t>
              </w:r>
            </w:hyperlink>
          </w:p>
        </w:tc>
      </w:tr>
    </w:tbl>
    <w:p w14:paraId="36A0DF66" w14:textId="77777777" w:rsidR="00361A5F" w:rsidRDefault="00361A5F" w:rsidP="00361A5F">
      <w:pPr>
        <w:spacing w:after="0"/>
        <w:rPr>
          <w:lang w:val="pt-PT"/>
        </w:rPr>
      </w:pPr>
    </w:p>
    <w:p w14:paraId="54A70CDE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D3A3D59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7A57F0F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3083732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6</w:t>
            </w:r>
          </w:p>
        </w:tc>
      </w:tr>
      <w:tr w:rsidR="00361A5F" w:rsidRPr="00C00196" w14:paraId="55D61805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50646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28EB4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C00196" w14:paraId="7154709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457F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8EE0D7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C277C3" w14:paraId="0CF0E1A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7064E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5DC3BDA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3CEB461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0E8EA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8275BB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Navbar não é responsiva como o website </w:t>
            </w:r>
          </w:p>
        </w:tc>
      </w:tr>
      <w:tr w:rsidR="00361A5F" w:rsidRPr="00C277C3" w14:paraId="5F73474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D0BA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E4754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quente </w:t>
            </w:r>
          </w:p>
        </w:tc>
      </w:tr>
      <w:tr w:rsidR="00361A5F" w:rsidRPr="00A57CB6" w14:paraId="4373249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827AF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B4E99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1222360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4FBF1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6300CB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BD69D5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7E781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D0E46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C00196" w14:paraId="77C793C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5F7B6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10E2C55" w14:textId="77777777" w:rsidR="00361A5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6" w:history="1">
              <w:r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3E7CACB5" w14:textId="77777777" w:rsidR="00361A5F" w:rsidRDefault="00361A5F" w:rsidP="00361A5F">
      <w:pPr>
        <w:spacing w:after="0"/>
        <w:rPr>
          <w:lang w:val="pt-PT"/>
        </w:rPr>
      </w:pPr>
    </w:p>
    <w:p w14:paraId="4FFA61D0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3785920A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3873C08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616E616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7</w:t>
            </w:r>
          </w:p>
        </w:tc>
      </w:tr>
      <w:tr w:rsidR="00361A5F" w:rsidRPr="00C00196" w14:paraId="4565DB50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405E6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71736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através do telemóvel e expandir a navbar</w:t>
            </w:r>
          </w:p>
        </w:tc>
      </w:tr>
      <w:tr w:rsidR="00361A5F" w:rsidRPr="00C00196" w14:paraId="0E19227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9B672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7D1FE6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bar do website em modo telemóvel</w:t>
            </w:r>
          </w:p>
        </w:tc>
      </w:tr>
      <w:tr w:rsidR="00361A5F" w:rsidRPr="00C277C3" w14:paraId="0B27B18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BE46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87287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2DE27F8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D325B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5BDAB8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utilizador não consegue clicar em certos links da navbar</w:t>
            </w:r>
          </w:p>
        </w:tc>
      </w:tr>
      <w:tr w:rsidR="00361A5F" w:rsidRPr="00C277C3" w14:paraId="69CDB8AA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42A70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0F44C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 xml:space="preserve">Frequente </w:t>
            </w:r>
          </w:p>
        </w:tc>
      </w:tr>
      <w:tr w:rsidR="00361A5F" w:rsidRPr="00A57CB6" w14:paraId="2B157715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324B1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76A7E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lgumas vezes </w:t>
            </w:r>
          </w:p>
        </w:tc>
      </w:tr>
      <w:tr w:rsidR="00361A5F" w:rsidRPr="00C277C3" w14:paraId="2A96726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8632B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455CC96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A57CB6" w14:paraId="21479AF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B0BAE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00158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rrigir a navbar</w:t>
            </w:r>
          </w:p>
        </w:tc>
      </w:tr>
      <w:tr w:rsidR="00361A5F" w:rsidRPr="00C00196" w14:paraId="1E3714E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30FC56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F15B11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7" w:history="1">
              <w:r w:rsidRPr="00862C5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bqFm_IK5AlBjmLg3LBBkjgBDgm-Hb6OpufbpSZsdJSYYg?e=DmrceT</w:t>
              </w:r>
            </w:hyperlink>
          </w:p>
        </w:tc>
      </w:tr>
    </w:tbl>
    <w:p w14:paraId="4228893A" w14:textId="77777777" w:rsidR="00361A5F" w:rsidRDefault="00361A5F" w:rsidP="00361A5F">
      <w:pPr>
        <w:spacing w:after="0"/>
        <w:rPr>
          <w:lang w:val="pt-PT"/>
        </w:rPr>
      </w:pPr>
    </w:p>
    <w:p w14:paraId="28254439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423"/>
        <w:gridCol w:w="7410"/>
      </w:tblGrid>
      <w:tr w:rsidR="00361A5F" w:rsidRPr="00C277C3" w14:paraId="0BDFF386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B7037E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0DC8DF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8</w:t>
            </w:r>
          </w:p>
        </w:tc>
      </w:tr>
      <w:tr w:rsidR="00361A5F" w:rsidRPr="00C00196" w14:paraId="17CD0DE8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98E0D5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A3464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e no telemóvel dar hover ao icone do perfil de utilizador</w:t>
            </w:r>
          </w:p>
        </w:tc>
      </w:tr>
      <w:tr w:rsidR="00361A5F" w:rsidRPr="00C00196" w14:paraId="549B174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9B428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F53957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op-up apresentado de pois de dar hover ao botão da conta de utilizador no telemóvel</w:t>
            </w:r>
          </w:p>
        </w:tc>
      </w:tr>
      <w:tr w:rsidR="00361A5F" w:rsidRPr="00C277C3" w14:paraId="415E816F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D8FF7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CC8D89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</w:t>
            </w:r>
          </w:p>
        </w:tc>
      </w:tr>
      <w:tr w:rsidR="00361A5F" w:rsidRPr="00C00196" w14:paraId="703ADC8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984FC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3A2219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o utilizador dá hover ao botão da conta de utilizador o texto presnete no pop-up fica com algum texto cortado</w:t>
            </w:r>
          </w:p>
        </w:tc>
      </w:tr>
      <w:tr w:rsidR="00361A5F" w:rsidRPr="00C277C3" w14:paraId="03818D75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2AA01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4BD6F1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Frequente</w:t>
            </w:r>
          </w:p>
        </w:tc>
      </w:tr>
      <w:tr w:rsidR="00361A5F" w:rsidRPr="00A57CB6" w14:paraId="10F4EA7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1C73E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9854AB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gumas vezes</w:t>
            </w:r>
          </w:p>
        </w:tc>
      </w:tr>
      <w:tr w:rsidR="00361A5F" w:rsidRPr="00C277C3" w14:paraId="119EECB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D439A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B5057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C00196" w14:paraId="59D28D1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EAE29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03C613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a responsabilidade do pop-up</w:t>
            </w:r>
          </w:p>
        </w:tc>
      </w:tr>
      <w:tr w:rsidR="00361A5F" w:rsidRPr="00C00196" w14:paraId="295EBA43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D7C4C9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492A8B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8" w:history="1">
              <w:r w:rsidRPr="008E09BC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XohyyVpagtKqKeZKDpzP8UBRUwNS16uRLkrnBsiSr-rkA?e=Ukw5zI</w:t>
              </w:r>
            </w:hyperlink>
          </w:p>
        </w:tc>
      </w:tr>
    </w:tbl>
    <w:p w14:paraId="321C7103" w14:textId="77777777" w:rsidR="00361A5F" w:rsidRDefault="00361A5F" w:rsidP="00361A5F">
      <w:pPr>
        <w:spacing w:after="0"/>
        <w:rPr>
          <w:lang w:val="pt-PT"/>
        </w:rPr>
      </w:pPr>
    </w:p>
    <w:p w14:paraId="08283D4F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6"/>
        <w:gridCol w:w="7537"/>
      </w:tblGrid>
      <w:tr w:rsidR="00361A5F" w:rsidRPr="00C277C3" w14:paraId="60833FCA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AC4C28A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967DC82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9</w:t>
            </w:r>
          </w:p>
        </w:tc>
      </w:tr>
      <w:tr w:rsidR="00361A5F" w:rsidRPr="00C00196" w14:paraId="7884757B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331D0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E2815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ceder a um produto que só tenha uma opção </w:t>
            </w:r>
          </w:p>
        </w:tc>
      </w:tr>
      <w:tr w:rsidR="00361A5F" w:rsidRPr="006C6AC0" w14:paraId="6AFC3005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9BF74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B3C7B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ágina de produto</w:t>
            </w:r>
          </w:p>
        </w:tc>
      </w:tr>
      <w:tr w:rsidR="00361A5F" w:rsidRPr="00C277C3" w14:paraId="49FE2C8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CB1AE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D36608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5A1C3963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FE246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C797E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É possível abrir a caixa lateral para alterar opções do produto mesmo quando o produto só tem uma opção</w:t>
            </w:r>
          </w:p>
        </w:tc>
      </w:tr>
      <w:tr w:rsidR="00361A5F" w:rsidRPr="00C277C3" w14:paraId="66CFB98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D2601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CBCECA8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1E04189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0C66D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D27CA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5D2B6CB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30F6A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727626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68C70C2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F68B4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4B45F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sativar a caixa quando o produto só tem uma opção </w:t>
            </w:r>
          </w:p>
        </w:tc>
      </w:tr>
      <w:tr w:rsidR="00361A5F" w:rsidRPr="00C00196" w14:paraId="1FF22FB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7296F8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BA8A5EC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19" w:history="1">
              <w:r w:rsidRPr="006C6AC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WKxNhysytFg5AvnNMIhl0BJsbwjlGrTW6PFK0Dk7xrHg?e=mod0xt</w:t>
              </w:r>
            </w:hyperlink>
          </w:p>
        </w:tc>
      </w:tr>
    </w:tbl>
    <w:p w14:paraId="291C74CA" w14:textId="77777777" w:rsidR="00361A5F" w:rsidRDefault="00361A5F" w:rsidP="00361A5F">
      <w:pPr>
        <w:spacing w:after="0"/>
        <w:rPr>
          <w:lang w:val="pt-PT"/>
        </w:rPr>
      </w:pPr>
    </w:p>
    <w:p w14:paraId="43B93AE8" w14:textId="77777777" w:rsidR="00361A5F" w:rsidRDefault="00361A5F" w:rsidP="00361A5F">
      <w:pPr>
        <w:spacing w:after="0"/>
        <w:rPr>
          <w:lang w:val="pt-PT"/>
        </w:rPr>
      </w:pPr>
    </w:p>
    <w:p w14:paraId="3415A1BC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99"/>
        <w:gridCol w:w="7534"/>
      </w:tblGrid>
      <w:tr w:rsidR="00361A5F" w:rsidRPr="00C277C3" w14:paraId="7082BD46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EA7FC4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B344D36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0</w:t>
            </w:r>
          </w:p>
        </w:tc>
      </w:tr>
      <w:tr w:rsidR="00361A5F" w:rsidRPr="00C00196" w14:paraId="45982D7D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40A2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2697B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á página de b2b</w:t>
            </w:r>
          </w:p>
        </w:tc>
      </w:tr>
      <w:tr w:rsidR="00361A5F" w:rsidRPr="00C00196" w14:paraId="2EA437E7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15E99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AFA6F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Fundo da página </w:t>
            </w:r>
            <w:hyperlink r:id="rId20" w:history="1">
              <w:r w:rsidRPr="00086AF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b2b.aspx</w:t>
              </w:r>
            </w:hyperlink>
          </w:p>
        </w:tc>
      </w:tr>
      <w:tr w:rsidR="00361A5F" w:rsidRPr="00C277C3" w14:paraId="255C522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01764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236811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562EAD4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C7A2D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2BFE12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s images relativas ao prémios ganhos têm a largura total da página</w:t>
            </w:r>
          </w:p>
        </w:tc>
      </w:tr>
      <w:tr w:rsidR="00361A5F" w:rsidRPr="00C277C3" w14:paraId="54C2D3F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BB4C0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04EFB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4D30F9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4B84D3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336C6A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C15BC3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00957E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7E79DD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361A5F" w:rsidRPr="00C00196" w14:paraId="2B9348D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E1AAC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04065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a largura das imagens</w:t>
            </w:r>
          </w:p>
        </w:tc>
      </w:tr>
      <w:tr w:rsidR="00361A5F" w:rsidRPr="00C00196" w14:paraId="0699756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C5D69F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B63198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1" w:history="1">
              <w:r w:rsidRPr="00086AF8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RacCxXJGWBFjx91LIXiL7EBurLKCIPQycNWFUec4mAaZw?e=XfRtD7</w:t>
              </w:r>
            </w:hyperlink>
          </w:p>
        </w:tc>
      </w:tr>
    </w:tbl>
    <w:p w14:paraId="4839BA72" w14:textId="77777777" w:rsidR="00361A5F" w:rsidRDefault="00361A5F" w:rsidP="00361A5F">
      <w:pPr>
        <w:spacing w:after="0"/>
        <w:rPr>
          <w:lang w:val="pt-PT"/>
        </w:rPr>
      </w:pPr>
    </w:p>
    <w:p w14:paraId="69B292EF" w14:textId="77777777" w:rsidR="00361A5F" w:rsidRDefault="00361A5F" w:rsidP="00361A5F">
      <w:pPr>
        <w:spacing w:after="0"/>
        <w:rPr>
          <w:lang w:val="pt-PT"/>
        </w:rPr>
      </w:pPr>
    </w:p>
    <w:p w14:paraId="02BBCDC5" w14:textId="77777777" w:rsidR="00361A5F" w:rsidRDefault="00361A5F" w:rsidP="00361A5F">
      <w:pPr>
        <w:spacing w:after="0"/>
        <w:rPr>
          <w:lang w:val="pt-PT"/>
        </w:rPr>
      </w:pPr>
    </w:p>
    <w:p w14:paraId="79D1A41A" w14:textId="77777777" w:rsidR="00361A5F" w:rsidRDefault="00361A5F" w:rsidP="00361A5F">
      <w:pPr>
        <w:spacing w:after="0"/>
        <w:rPr>
          <w:lang w:val="pt-PT"/>
        </w:rPr>
      </w:pPr>
    </w:p>
    <w:p w14:paraId="7A9179B9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61A5F" w:rsidRPr="00C277C3" w14:paraId="1DE6E23E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9F79DED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B726057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1</w:t>
            </w:r>
          </w:p>
        </w:tc>
      </w:tr>
      <w:tr w:rsidR="00361A5F" w:rsidRPr="00C00196" w14:paraId="4B67B3F2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82291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6EEC2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website e clicar no icone do instagram</w:t>
            </w:r>
          </w:p>
        </w:tc>
      </w:tr>
      <w:tr w:rsidR="00361A5F" w:rsidRPr="006C6AC0" w14:paraId="237FC3A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6F21D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71B6D5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Ícone do instagram</w:t>
            </w:r>
          </w:p>
        </w:tc>
      </w:tr>
      <w:tr w:rsidR="00361A5F" w:rsidRPr="00C277C3" w14:paraId="6BD8865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2837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FA27DF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5</w:t>
            </w:r>
          </w:p>
        </w:tc>
      </w:tr>
      <w:tr w:rsidR="00361A5F" w:rsidRPr="00C00196" w14:paraId="4EEB778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A6291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D826863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o clicar no icone do instagram o cliente é redirecionado para uma página de erro do instagram</w:t>
            </w:r>
          </w:p>
        </w:tc>
      </w:tr>
      <w:tr w:rsidR="00361A5F" w:rsidRPr="00C277C3" w14:paraId="2FF841D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546C0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C10C0D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BDC1ABF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01A26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3C01B16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436B5C4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FADFB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46435A8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17947C0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BEE49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540019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o link do instagram</w:t>
            </w:r>
          </w:p>
        </w:tc>
      </w:tr>
      <w:tr w:rsidR="00361A5F" w:rsidRPr="00C00196" w14:paraId="04FFA9F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665D95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C4F305F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2" w:history="1">
              <w:r w:rsidRPr="00023C40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aZYoCG_h6BNjM-LzGsSMH4BTGQOXHXQehRyV-ykkhnBVg?e=pVwrnL</w:t>
              </w:r>
            </w:hyperlink>
          </w:p>
        </w:tc>
      </w:tr>
    </w:tbl>
    <w:p w14:paraId="5F275F16" w14:textId="77777777" w:rsidR="00361A5F" w:rsidRDefault="00361A5F" w:rsidP="00361A5F">
      <w:pPr>
        <w:spacing w:after="0"/>
        <w:rPr>
          <w:lang w:val="pt-PT"/>
        </w:rPr>
      </w:pPr>
    </w:p>
    <w:p w14:paraId="0477B559" w14:textId="77777777" w:rsidR="00361A5F" w:rsidRDefault="00361A5F" w:rsidP="00361A5F">
      <w:pPr>
        <w:spacing w:after="0"/>
        <w:rPr>
          <w:lang w:val="pt-PT"/>
        </w:rPr>
      </w:pPr>
    </w:p>
    <w:p w14:paraId="7F74CF73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361A5F" w:rsidRPr="00C277C3" w14:paraId="3AFF5637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F4770DA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C141A0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2</w:t>
            </w:r>
          </w:p>
        </w:tc>
      </w:tr>
      <w:tr w:rsidR="00361A5F" w:rsidRPr="00C00196" w14:paraId="2394900A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09B539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1E1EED8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ceder ao link</w:t>
            </w:r>
          </w:p>
        </w:tc>
      </w:tr>
      <w:tr w:rsidR="00361A5F" w:rsidRPr="00C00196" w14:paraId="5AF0C93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66929F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13A013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opo da página </w:t>
            </w:r>
            <w:hyperlink r:id="rId23" w:history="1">
              <w:r w:rsidRPr="00C0019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content/cores-de-outono-/</w:t>
              </w:r>
            </w:hyperlink>
          </w:p>
        </w:tc>
      </w:tr>
      <w:tr w:rsidR="00361A5F" w:rsidRPr="00C277C3" w14:paraId="3943FF8F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64851E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553C1F0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361A5F" w:rsidRPr="00C00196" w14:paraId="0DFCA93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AFF5F5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B65C8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exto no topo da página não relacionado com o desgin da página</w:t>
            </w:r>
          </w:p>
        </w:tc>
      </w:tr>
      <w:tr w:rsidR="00361A5F" w:rsidRPr="00C277C3" w14:paraId="09D14E3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F35B4C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30249AE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2009F93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DB32C3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B41157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3AC57EF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AA9F2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lastRenderedPageBreak/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A96646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5244937F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A4CD61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67E18C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mover o texto</w:t>
            </w:r>
          </w:p>
        </w:tc>
      </w:tr>
      <w:tr w:rsidR="00361A5F" w:rsidRPr="00C00196" w14:paraId="4D0870F6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BDB4E9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76306CC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4" w:history="1">
              <w:r w:rsidRPr="00C0019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</w:t>
              </w:r>
              <w:r w:rsidRPr="00C0019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y</w:t>
              </w:r>
              <w:r w:rsidRPr="00C0019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_ipleiria_pt/Ef6iwrdiU6JGjOFZOoYqstYB13vltsS_jXoBdNIMiM2iFg?e=dRNkBX</w:t>
              </w:r>
            </w:hyperlink>
          </w:p>
        </w:tc>
      </w:tr>
    </w:tbl>
    <w:p w14:paraId="57E277B0" w14:textId="77777777" w:rsidR="00361A5F" w:rsidRDefault="00361A5F" w:rsidP="00361A5F">
      <w:pPr>
        <w:spacing w:after="0"/>
        <w:rPr>
          <w:lang w:val="pt-PT"/>
        </w:rPr>
      </w:pPr>
    </w:p>
    <w:p w14:paraId="2616917A" w14:textId="77777777" w:rsidR="00361A5F" w:rsidRDefault="00361A5F" w:rsidP="00361A5F">
      <w:pPr>
        <w:spacing w:after="0"/>
        <w:rPr>
          <w:lang w:val="pt-PT"/>
        </w:rPr>
      </w:pPr>
    </w:p>
    <w:p w14:paraId="4AD7B66F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289"/>
        <w:gridCol w:w="7544"/>
      </w:tblGrid>
      <w:tr w:rsidR="00361A5F" w:rsidRPr="00C277C3" w14:paraId="50A7EC7D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07E943E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309F926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3</w:t>
            </w:r>
          </w:p>
        </w:tc>
      </w:tr>
      <w:tr w:rsidR="00361A5F" w:rsidRPr="00C00196" w14:paraId="76C4E047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284E67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549AD7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361A5F" w:rsidRPr="00C00196" w14:paraId="09B1FEA1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DCEA2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0F6C1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5" w:anchor="shoppingtool=treestructureflyout" w:history="1">
              <w:r w:rsidRPr="00D43A9E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361A5F" w:rsidRPr="00C277C3" w14:paraId="72F7C04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82254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DCF6DF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0E15B96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99040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3CEB24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361A5F" w:rsidRPr="00C277C3" w14:paraId="439DB78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7702BA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09700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757A0319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96E92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7A28B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7FC946AB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D5BC8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ADACC0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091595C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7A9175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F04861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361A5F" w:rsidRPr="00C00196" w14:paraId="415D5FFD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C205D72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0ADA9F2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6" w:history="1">
              <w:r w:rsidRPr="0078181A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Vmpic4a5jZKmIsfULrQGvEBe3retGQuBLK0xZhbSauMUg?e=WYsvwg</w:t>
              </w:r>
            </w:hyperlink>
          </w:p>
        </w:tc>
      </w:tr>
    </w:tbl>
    <w:p w14:paraId="363833CB" w14:textId="77777777" w:rsidR="00361A5F" w:rsidRDefault="00361A5F" w:rsidP="00361A5F">
      <w:pPr>
        <w:spacing w:after="0"/>
        <w:rPr>
          <w:lang w:val="pt-PT"/>
        </w:rPr>
      </w:pPr>
    </w:p>
    <w:p w14:paraId="2527C625" w14:textId="77777777" w:rsidR="00361A5F" w:rsidRDefault="00361A5F" w:rsidP="00361A5F">
      <w:pPr>
        <w:spacing w:after="0"/>
        <w:rPr>
          <w:lang w:val="pt-PT"/>
        </w:rPr>
      </w:pPr>
    </w:p>
    <w:p w14:paraId="01E9334A" w14:textId="77777777" w:rsidR="00361A5F" w:rsidRDefault="00361A5F" w:rsidP="00361A5F">
      <w:pPr>
        <w:spacing w:after="0"/>
        <w:rPr>
          <w:lang w:val="pt-PT"/>
        </w:rPr>
      </w:pPr>
    </w:p>
    <w:p w14:paraId="6A615A0C" w14:textId="77777777" w:rsidR="00361A5F" w:rsidRDefault="00361A5F" w:rsidP="00361A5F">
      <w:pPr>
        <w:spacing w:after="0"/>
        <w:rPr>
          <w:lang w:val="pt-PT"/>
        </w:rPr>
      </w:pPr>
    </w:p>
    <w:p w14:paraId="33C87918" w14:textId="77777777" w:rsidR="00361A5F" w:rsidRDefault="00361A5F" w:rsidP="00361A5F">
      <w:pPr>
        <w:spacing w:after="0"/>
        <w:rPr>
          <w:lang w:val="pt-PT"/>
        </w:rPr>
      </w:pPr>
    </w:p>
    <w:p w14:paraId="2CDA6C6E" w14:textId="77777777" w:rsidR="00361A5F" w:rsidRDefault="00361A5F" w:rsidP="00361A5F">
      <w:pPr>
        <w:spacing w:after="0"/>
        <w:rPr>
          <w:lang w:val="pt-PT"/>
        </w:rPr>
      </w:pPr>
    </w:p>
    <w:p w14:paraId="527E8237" w14:textId="77777777" w:rsidR="00361A5F" w:rsidRDefault="00361A5F" w:rsidP="00361A5F">
      <w:pPr>
        <w:spacing w:after="0"/>
        <w:rPr>
          <w:lang w:val="pt-PT"/>
        </w:rPr>
      </w:pPr>
    </w:p>
    <w:p w14:paraId="5A56520B" w14:textId="77777777" w:rsidR="00361A5F" w:rsidRDefault="00361A5F" w:rsidP="00361A5F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322"/>
        <w:gridCol w:w="7511"/>
      </w:tblGrid>
      <w:tr w:rsidR="00361A5F" w:rsidRPr="00C277C3" w14:paraId="5BC3D54F" w14:textId="77777777" w:rsidTr="00C46140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965693" w14:textId="77777777" w:rsidR="00361A5F" w:rsidRPr="00C43FE0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E84126D" w14:textId="77777777" w:rsidR="00361A5F" w:rsidRPr="003B5CB6" w:rsidRDefault="00361A5F" w:rsidP="00C46140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4</w:t>
            </w:r>
          </w:p>
        </w:tc>
      </w:tr>
      <w:tr w:rsidR="00361A5F" w:rsidRPr="00C00196" w14:paraId="5A5A501C" w14:textId="77777777" w:rsidTr="00C46140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DB1F5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4D9503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avegar pelas imagens</w:t>
            </w:r>
          </w:p>
        </w:tc>
      </w:tr>
      <w:tr w:rsidR="00361A5F" w:rsidRPr="00C00196" w14:paraId="20C99CFC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01F9B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896A8E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Secções das imagens </w:t>
            </w:r>
            <w:hyperlink r:id="rId27" w:anchor="shoppingtool=treestructureflyout" w:history="1">
              <w:r w:rsidRPr="00D43A9E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www.laredoute.pt/inspiration/#shoppingtool=treestructureflyout</w:t>
              </w:r>
            </w:hyperlink>
          </w:p>
        </w:tc>
      </w:tr>
      <w:tr w:rsidR="00361A5F" w:rsidRPr="00C277C3" w14:paraId="34FEA35E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1982964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78C3DB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61A5F" w:rsidRPr="00C00196" w14:paraId="1087BAB4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CE1BE6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9111CB9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tilizador tem de clicar nas setas e não consegue arrastar com o rato as imagens</w:t>
            </w:r>
          </w:p>
        </w:tc>
      </w:tr>
      <w:tr w:rsidR="00361A5F" w:rsidRPr="00C277C3" w14:paraId="7DAF2B12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12488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756BA3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Pouco frequente</w:t>
            </w:r>
          </w:p>
        </w:tc>
      </w:tr>
      <w:tr w:rsidR="00361A5F" w:rsidRPr="00A57CB6" w14:paraId="02D9C755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145018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517A9D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361A5F" w:rsidRPr="00C277C3" w14:paraId="6B2E5868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C0C9BD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084AE7" w14:textId="77777777" w:rsidR="00361A5F" w:rsidRPr="0074229F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61A5F" w:rsidRPr="00C00196" w14:paraId="7BBCE8D0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027B79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47CE2A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funcinalidade de conseguir arrastas as imagens com o rato</w:t>
            </w:r>
          </w:p>
        </w:tc>
      </w:tr>
      <w:tr w:rsidR="00361A5F" w:rsidRPr="00C00196" w14:paraId="61EDF95A" w14:textId="77777777" w:rsidTr="00C4614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93C5F50" w14:textId="77777777" w:rsidR="00361A5F" w:rsidRPr="003B5CB6" w:rsidRDefault="00361A5F" w:rsidP="00C46140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C213B55" w14:textId="77777777" w:rsidR="00361A5F" w:rsidRPr="00B77C3D" w:rsidRDefault="00361A5F" w:rsidP="00C46140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hyperlink r:id="rId28" w:history="1">
              <w:r w:rsidRPr="00C00196">
                <w:rPr>
                  <w:rStyle w:val="Hyperlink"/>
                  <w:bCs/>
                  <w:sz w:val="16"/>
                  <w:szCs w:val="16"/>
                  <w:lang w:val="pt-PT" w:eastAsia="ar-SA"/>
                </w:rPr>
                <w:t>https://myipleiria-my.sharepoint.com/:v:/g/personal/2202314_my_ipleiria_pt/Ef6iwrdiU6JGjOFZOoYqstYB13vltsS_jXoBdNIMiM2iFg?e=dRNkBX</w:t>
              </w:r>
            </w:hyperlink>
          </w:p>
        </w:tc>
      </w:tr>
    </w:tbl>
    <w:p w14:paraId="0183EADC" w14:textId="77777777" w:rsidR="00361A5F" w:rsidRPr="00B77C3D" w:rsidRDefault="00361A5F" w:rsidP="00361A5F">
      <w:pPr>
        <w:spacing w:after="0"/>
        <w:rPr>
          <w:lang w:val="pt-PT"/>
        </w:rPr>
      </w:pPr>
    </w:p>
    <w:p w14:paraId="3CD5A262" w14:textId="77777777" w:rsidR="00361A5F" w:rsidRPr="00B57B0B" w:rsidRDefault="00361A5F" w:rsidP="00361A5F">
      <w:pPr>
        <w:spacing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6AC366BC" w14:textId="77777777" w:rsidR="00361A5F" w:rsidRPr="00276748" w:rsidRDefault="00361A5F" w:rsidP="00361A5F">
      <w:pPr>
        <w:rPr>
          <w:lang w:val="pt-PT"/>
        </w:rPr>
      </w:pPr>
    </w:p>
    <w:p w14:paraId="5B1AD9D4" w14:textId="77777777" w:rsidR="00B323B7" w:rsidRDefault="00B323B7" w:rsidP="00105813">
      <w:pPr>
        <w:spacing w:after="0"/>
        <w:rPr>
          <w:lang w:val="pt-PT"/>
        </w:rPr>
      </w:pPr>
    </w:p>
    <w:p w14:paraId="30238F81" w14:textId="77777777" w:rsidR="00B323B7" w:rsidRPr="00B77C3D" w:rsidRDefault="00B323B7" w:rsidP="00105813">
      <w:pPr>
        <w:spacing w:after="0"/>
        <w:rPr>
          <w:lang w:val="pt-PT"/>
        </w:rPr>
      </w:pP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361A5F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361A5F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361A5F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361A5F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 xml:space="preserve">Consistência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Prevenção de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361A5F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361A5F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Visualmente agradável e minimalist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361A5F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bCs/>
                <w:color w:val="auto"/>
                <w:sz w:val="20"/>
                <w:lang w:eastAsia="ar-SA"/>
              </w:rPr>
              <w:t>Ajuda e document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705BFF91" w14:textId="77777777" w:rsidR="00CB473E" w:rsidRDefault="00361A5F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361A5F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361A5F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29"/>
      <w:footerReference w:type="default" r:id="rId30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06F65" w14:textId="77777777" w:rsidR="00473801" w:rsidRDefault="00473801" w:rsidP="00140CDB">
      <w:pPr>
        <w:spacing w:after="0" w:line="240" w:lineRule="auto"/>
      </w:pPr>
      <w:r>
        <w:separator/>
      </w:r>
    </w:p>
  </w:endnote>
  <w:endnote w:type="continuationSeparator" w:id="0">
    <w:p w14:paraId="57B90423" w14:textId="77777777" w:rsidR="00473801" w:rsidRDefault="00473801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Footer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Footer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5DFC9" w14:textId="77777777" w:rsidR="00473801" w:rsidRDefault="00473801" w:rsidP="00140CDB">
      <w:pPr>
        <w:spacing w:after="0" w:line="240" w:lineRule="auto"/>
      </w:pPr>
      <w:r>
        <w:separator/>
      </w:r>
    </w:p>
  </w:footnote>
  <w:footnote w:type="continuationSeparator" w:id="0">
    <w:p w14:paraId="3DBE9D61" w14:textId="77777777" w:rsidR="00473801" w:rsidRDefault="00473801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361A5F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Header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Header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361A5F" w:rsidRDefault="00140CDB" w:rsidP="0069763F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949B4"/>
    <w:rsid w:val="001E21BB"/>
    <w:rsid w:val="001F7384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1A5F"/>
    <w:rsid w:val="0036677D"/>
    <w:rsid w:val="003818A2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F90"/>
    <w:rsid w:val="004F1A72"/>
    <w:rsid w:val="00522B56"/>
    <w:rsid w:val="0056004A"/>
    <w:rsid w:val="00584496"/>
    <w:rsid w:val="00594864"/>
    <w:rsid w:val="005D7A2F"/>
    <w:rsid w:val="00615050"/>
    <w:rsid w:val="00615A28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02B41"/>
    <w:rsid w:val="0099791D"/>
    <w:rsid w:val="009B0123"/>
    <w:rsid w:val="009D15A0"/>
    <w:rsid w:val="009E14F1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F07203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Header">
    <w:name w:val="header"/>
    <w:basedOn w:val="Normal"/>
    <w:link w:val="HeaderChar"/>
    <w:rsid w:val="00140CDB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yperlink">
    <w:name w:val="Hyperlink"/>
    <w:rsid w:val="00140CD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0CDB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0CDB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40CDB"/>
    <w:rPr>
      <w:b/>
      <w:color w:val="C0504D" w:themeColor="accent2"/>
    </w:rPr>
  </w:style>
  <w:style w:type="character" w:styleId="Emphasis">
    <w:name w:val="Emphasis"/>
    <w:uiPriority w:val="20"/>
    <w:qFormat/>
    <w:rsid w:val="00140CDB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0CD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0CDB"/>
  </w:style>
  <w:style w:type="paragraph" w:styleId="ListParagraph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0CD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40CDB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140CDB"/>
    <w:rPr>
      <w:i/>
    </w:rPr>
  </w:style>
  <w:style w:type="character" w:styleId="IntenseEmphasis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140CDB"/>
    <w:rPr>
      <w:b/>
    </w:rPr>
  </w:style>
  <w:style w:type="character" w:styleId="IntenseReference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DB"/>
    <w:rPr>
      <w:color w:val="404040" w:themeColor="text1" w:themeTint="BF"/>
      <w:sz w:val="18"/>
    </w:rPr>
  </w:style>
  <w:style w:type="table" w:styleId="TableGrid">
    <w:name w:val="Table Grid"/>
    <w:basedOn w:val="Table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8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8A2"/>
    <w:rPr>
      <w:color w:val="404040" w:themeColor="text1" w:themeTint="B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18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361A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myipleiria-my.sharepoint.com/:v:/g/personal/2202314_my_ipleiria_pt/EahArNA7DpZKkp6m5bZymVcB4fYcfGNLRXUyLGxoBXzzyA?e=uenodm" TargetMode="External"/><Relationship Id="rId18" Type="http://schemas.openxmlformats.org/officeDocument/2006/relationships/hyperlink" Target="https://myipleiria-my.sharepoint.com/:v:/g/personal/2202314_my_ipleiria_pt/EXohyyVpagtKqKeZKDpzP8UBRUwNS16uRLkrnBsiSr-rkA?e=Ukw5zI" TargetMode="External"/><Relationship Id="rId26" Type="http://schemas.openxmlformats.org/officeDocument/2006/relationships/hyperlink" Target="https://myipleiria-my.sharepoint.com/:v:/g/personal/2202314_my_ipleiria_pt/EVmpic4a5jZKmIsfULrQGvEBe3retGQuBLK0xZhbSauMUg?e=WYsvwg" TargetMode="External"/><Relationship Id="rId3" Type="http://schemas.openxmlformats.org/officeDocument/2006/relationships/styles" Target="styles.xml"/><Relationship Id="rId21" Type="http://schemas.openxmlformats.org/officeDocument/2006/relationships/hyperlink" Target="https://myipleiria-my.sharepoint.com/:v:/g/personal/2202314_my_ipleiria_pt/ERacCxXJGWBFjx91LIXiL7EBurLKCIPQycNWFUec4mAaZw?e=XfRtD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yipleiria-my.sharepoint.com/:v:/g/personal/2202314_my_ipleiria_pt/EWbWklTHGkZEusz2T-FSBeABuMmBKj8Zv-7KB0X9DA8YxA?e=bhZ85u" TargetMode="External"/><Relationship Id="rId17" Type="http://schemas.openxmlformats.org/officeDocument/2006/relationships/hyperlink" Target="https://myipleiria-my.sharepoint.com/:v:/g/personal/2202314_my_ipleiria_pt/EbqFm_IK5AlBjmLg3LBBkjgBDgm-Hb6OpufbpSZsdJSYYg?e=DmrceT" TargetMode="External"/><Relationship Id="rId25" Type="http://schemas.openxmlformats.org/officeDocument/2006/relationships/hyperlink" Target="https://www.laredoute.pt/inspiration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yipleiria-my.sharepoint.com/:v:/g/personal/2202314_my_ipleiria_pt/EbqFm_IK5AlBjmLg3LBBkjgBDgm-Hb6OpufbpSZsdJSYYg?e=DmrceT" TargetMode="External"/><Relationship Id="rId20" Type="http://schemas.openxmlformats.org/officeDocument/2006/relationships/hyperlink" Target="https://www.laredoute.pt/b2b.aspx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aredoute.pt/shp/moveis.aspx" TargetMode="External"/><Relationship Id="rId24" Type="http://schemas.openxmlformats.org/officeDocument/2006/relationships/hyperlink" Target="https://myipleiria-my.sharepoint.com/:v:/g/personal/2202314_my_ipleiria_pt/Ef6iwrdiU6JGjOFZOoYqstYB13vltsS_jXoBdNIMiM2iFg?e=dRNkBX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myipleiria-my.sharepoint.com/:v:/g/personal/2202314_my_ipleiria_pt/ESu0i_1KulxEkm36vTCg3UwB_MegCjLfi-p0T1Fgerk0Jw?e=0cHM7u" TargetMode="External"/><Relationship Id="rId23" Type="http://schemas.openxmlformats.org/officeDocument/2006/relationships/hyperlink" Target="https://www.laredoute.pt/content/cores-de-outono-/" TargetMode="External"/><Relationship Id="rId28" Type="http://schemas.openxmlformats.org/officeDocument/2006/relationships/hyperlink" Target="https://myipleiria-my.sharepoint.com/:v:/g/personal/2202314_my_ipleiria_pt/Ef6iwrdiU6JGjOFZOoYqstYB13vltsS_jXoBdNIMiM2iFg?e=dRNkBX" TargetMode="External"/><Relationship Id="rId10" Type="http://schemas.openxmlformats.org/officeDocument/2006/relationships/hyperlink" Target="https://myipleiria-my.sharepoint.com/:v:/g/personal/2202314_my_ipleiria_pt/EfPAk2KXdTxLk3g0dRnp70ABIpUUQXYFA6pvjsHJneGU-w?e=YUcjw3" TargetMode="External"/><Relationship Id="rId19" Type="http://schemas.openxmlformats.org/officeDocument/2006/relationships/hyperlink" Target="https://myipleiria-my.sharepoint.com/:v:/g/personal/2202314_my_ipleiria_pt/EVWKxNhysytFg5AvnNMIhl0BJsbwjlGrTW6PFK0Dk7xrHg?e=mod0xt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yipleiria-my.sharepoint.com/:v:/g/personal/2202314_my_ipleiria_pt/ESV0Iq7VyZVBs680rNn3-W4BvGTcHT1kSnL00gQOMnefuw?e=F5vB9P" TargetMode="External"/><Relationship Id="rId22" Type="http://schemas.openxmlformats.org/officeDocument/2006/relationships/hyperlink" Target="https://myipleiria-my.sharepoint.com/:v:/g/personal/2202314_my_ipleiria_pt/EaZYoCG_h6BNjM-LzGsSMH4BTGQOXHXQehRyV-ykkhnBVg?e=pVwrnL" TargetMode="External"/><Relationship Id="rId27" Type="http://schemas.openxmlformats.org/officeDocument/2006/relationships/hyperlink" Target="https://www.laredoute.pt/inspiration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8DF89E-0AAD-4DF4-A52E-92D09EEBE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648</Words>
  <Characters>8905</Characters>
  <Application>Microsoft Office Word</Application>
  <DocSecurity>0</DocSecurity>
  <Lines>74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Ricardo Franco</cp:lastModifiedBy>
  <cp:revision>13</cp:revision>
  <cp:lastPrinted>2018-10-23T07:12:00Z</cp:lastPrinted>
  <dcterms:created xsi:type="dcterms:W3CDTF">2018-11-01T21:46:00Z</dcterms:created>
  <dcterms:modified xsi:type="dcterms:W3CDTF">2021-11-29T15:31:00Z</dcterms:modified>
</cp:coreProperties>
</file>